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ac9c4b</w:t>
        </w:r>
      </w:hyperlink>
      <w:r>
        <w:t xml:space="preserve"> </w:t>
      </w:r>
      <w:r>
        <w:t xml:space="preserve">on May 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1, 2022, SARS-CoV-2 has infected over 513,869,166 and taken the lives of 6,236,55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30,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30,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30,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5bf1169b0a4273c23944816ffdcd1965fb1baa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April 30,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30,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5bf1169b0a4273c23944816ffdcd1965fb1baa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30,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30,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5bf1169b0a4273c23944816ffdcd1965fb1baa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April 30,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30,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5bf1169b0a4273c23944816ffdcd1965fb1baa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r>
        <w:t xml:space="preserve"> </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b70de745-ca58-11ec-9b57-5a564668644d&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hyperlink r:id="rId1661">
        <w:r>
          <w:rPr>
            <w:rStyle w:val="Hyperlink"/>
          </w:rPr>
          <w:t xml:space="preserve">http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b7254fda-ca58-11ec-af9d-4c7058515866&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6ac9c4b2d6dab9ec2fb71bf8356c07159578abd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ac9c4b2d6dab9ec2fb71bf8356c07159578abde/" TargetMode="External" /><Relationship Type="http://schemas.openxmlformats.org/officeDocument/2006/relationships/hyperlink" Id="rId22" Target="https://greenelab.github.io/covid19-review/v/6ac9c4b2d6dab9ec2fb71bf8356c07159578abde/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661" Target="https://ssrn.com/abstract=3770368"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b70de745-ca58-11ec-9b57-5a564668644d&amp;url=L2dyYXBoaWNzL2NvdmlkLXZhY2NpbmUtdHJhY2tlci1nbG9iYWwtZGlzdHJpYnV0aW9u" TargetMode="External" /><Relationship Type="http://schemas.openxmlformats.org/officeDocument/2006/relationships/hyperlink" Id="rId1689" Target="https://www.bloomberg.com/tosv2.html?vid=&amp;uuid=b7254fda-ca58-11ec-af9d-4c7058515866&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6ac9c4b2d6dab9ec2fb71bf8356c07159578abd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ac9c4b2d6dab9ec2fb71bf8356c07159578abde/" TargetMode="External" /><Relationship Type="http://schemas.openxmlformats.org/officeDocument/2006/relationships/hyperlink" Id="rId22" Target="https://greenelab.github.io/covid19-review/v/6ac9c4b2d6dab9ec2fb71bf8356c07159578abde/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661" Target="https://ssrn.com/abstract=3770368"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b70de745-ca58-11ec-9b57-5a564668644d&amp;url=L2dyYXBoaWNzL2NvdmlkLXZhY2NpbmUtdHJhY2tlci1nbG9iYWwtZGlzdHJpYnV0aW9u" TargetMode="External" /><Relationship Type="http://schemas.openxmlformats.org/officeDocument/2006/relationships/hyperlink" Id="rId1689" Target="https://www.bloomberg.com/tosv2.html?vid=&amp;uuid=b7254fda-ca58-11ec-af9d-4c7058515866&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02T20:46:31Z</dcterms:created>
  <dcterms:modified xsi:type="dcterms:W3CDTF">2022-05-02T2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